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pêcher duftnebe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nebel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pêcher duftneb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pêcher duftneb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pêcher duftneb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1E9658C-8788-433A-A97E-D53B4EAD97D0}"/>
</file>

<file path=customXml/itemProps3.xml><?xml version="1.0" encoding="utf-8"?>
<ds:datastoreItem xmlns:ds="http://schemas.openxmlformats.org/officeDocument/2006/customXml" ds:itemID="{9CC15CE3-58F3-4BB2-817B-0747DCA3E940}"/>
</file>

<file path=customXml/itemProps4.xml><?xml version="1.0" encoding="utf-8"?>
<ds:datastoreItem xmlns:ds="http://schemas.openxmlformats.org/officeDocument/2006/customXml" ds:itemID="{4B6378EA-B4D9-4065-8EDC-E3C200E8FDC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